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y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Mumbai,</w:t>
      </w:r>
      <w:r>
        <w:t xml:space="preserve"> </w:t>
      </w:r>
      <w:r>
        <w:t xml:space="preserve">India</w:t>
      </w:r>
    </w:p>
    <w:bookmarkStart w:id="27" w:name="Xce21c8e4bdf466b446e00833f6212c0c3be4e80"/>
    <w:p>
      <w:pPr>
        <w:pStyle w:val="Heading1"/>
      </w:pPr>
      <w:r>
        <w:t xml:space="preserve">Physiotherapy Sales Performance Report</w:t>
      </w:r>
      <w:r>
        <w:br/>
      </w:r>
      <w:r>
        <w:t xml:space="preserve">India Mumbai Market Analysi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presents a detailed analysis of physiotherapy service performance across Mumbai, India for Q1-Q3 2023. The data reveals robust growth in demand for professional physiotherapy services, driven by increasing awareness of musculoskeletal health and rising lifestyle-related injuries. With Mumbai's population exceeding 20 million and a rapidly aging demographic, the market has grown by 24% year-on-year, positioning our clinic network as a leader in delivering quality care through certifi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.</w:t>
      </w:r>
    </w:p>
    <w:bookmarkEnd w:id="20"/>
    <w:bookmarkStart w:id="21" w:name="Xef76b6afa1b01ca8ec44c209c6ed9e3fd4776e8"/>
    <w:p>
      <w:pPr>
        <w:pStyle w:val="Heading2"/>
      </w:pPr>
      <w:r>
        <w:t xml:space="preserve">Market Context: Why Mumbai Needs Specialized Physiotherapy</w:t>
      </w:r>
    </w:p>
    <w:p>
      <w:pPr>
        <w:pStyle w:val="FirstParagraph"/>
      </w:pPr>
      <w:r>
        <w:t xml:space="preserve">Mumbai's unique urban challenges—intense traffic congestion, high-stress corporate environments, and pollution levels—have created an unprecedented demand for preventative and rehabilitative care. According to the National Health Portal of India, 68% of Mumbai residents report chronic back/neck pain from sedentary lifestyles. This creates a critical market opportunity where skill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directly address public health needs. Our analysis confirms that clinics employing certified physiotherapists with specialized training in sports injuries and workplace ergonomics see 35% higher client retention than general practitioners.</w:t>
      </w:r>
    </w:p>
    <w:bookmarkEnd w:id="21"/>
    <w:bookmarkStart w:id="22" w:name="sales-performance-highlights"/>
    <w:p>
      <w:pPr>
        <w:pStyle w:val="Heading2"/>
      </w:pPr>
      <w:r>
        <w:t xml:space="preserve">Sales Performance Highligh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-2023 Sales (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-2023 Sales (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orate Wellness Pro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4,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7,62,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ts Injury Rehabil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3,1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5,89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Surgical 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,94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5,21,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n Management Consul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3,85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6,41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%</w:t>
            </w:r>
          </w:p>
        </w:tc>
      </w:tr>
    </w:tbl>
    <w:p>
      <w:pPr>
        <w:pStyle w:val="BodyText"/>
      </w:pPr>
      <w:r>
        <w:t xml:space="preserve">The consistent growth across all service lines demonstrates Mumbai's market saturation with quality physiotherapy solutions. Notably, corporate wellness contracts—where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s conduct on-site assessments for companies like TCS, Reliance, and Infosys—accounted for 32% of total revenue in Q3. This segment grew at double-digit rates due to Maharashtra's Occupational Safety Act amendments requiring workplace injury prevention programs.</w:t>
      </w:r>
    </w:p>
    <w:bookmarkEnd w:id="22"/>
    <w:bookmarkStart w:id="23" w:name="key-success-factors-in-mumbai-market"/>
    <w:p>
      <w:pPr>
        <w:pStyle w:val="Heading2"/>
      </w:pPr>
      <w:r>
        <w:t xml:space="preserve">Key Success Factors in Mumbai Mark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Local Expertise:</w:t>
      </w:r>
      <w:r>
        <w:t xml:space="preserve"> </w:t>
      </w:r>
      <w:r>
        <w:t xml:space="preserve">Clinics with physiotherapists trained in Mumbai-specific issues (e.g., chronic knee pain from Mumbai's uneven roads, shoulder injuries from heavy backpack use) see 40% higher appointment conversion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Our digital booking platform with 24/7 availability reduced no-shows by 28% in Mumbai locations. Clients now prefer online consultations for initial assessments—a trend accelerated by the pandemic's lasting impact on service expect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 Location Strategy:</w:t>
      </w:r>
      <w:r>
        <w:t xml:space="preserve"> </w:t>
      </w:r>
      <w:r>
        <w:t xml:space="preserve">Placing facilities near major business hubs (Bandra Kurla Complex, Powai, and Nariman Point) increased walk-in traffic by 55% compared to peripheral areas. Mumbai's transport challenges make proximity critical for patient reten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ed Specialist Focus:</w:t>
      </w:r>
      <w:r>
        <w:t xml:space="preserve"> </w:t>
      </w:r>
      <w:r>
        <w:t xml:space="preserve">Physiotherapists with NISHTHA (National Institute of Sports) certifications command 30% higher fees and attract premium corporate clients seeking specialized care for athlete rehabilitation.</w:t>
      </w:r>
    </w:p>
    <w:bookmarkEnd w:id="23"/>
    <w:bookmarkStart w:id="24" w:name="challenges-in-india-mumbai-market"/>
    <w:p>
      <w:pPr>
        <w:pStyle w:val="Heading2"/>
      </w:pPr>
      <w:r>
        <w:t xml:space="preserve">Challenges in India Mumbai Market</w:t>
      </w:r>
    </w:p>
    <w:p>
      <w:pPr>
        <w:pStyle w:val="FirstParagraph"/>
      </w:pPr>
      <w:r>
        <w:t xml:space="preserve">Despite strong growth, our Mumbai operations face unique hurdles. The primary challenge is talent acquisition—only 18% of physiotherapy graduates from Maharashtra universities possess the specialized skills required for urban market demands. This has driven up certifi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recruitment costs by 22%. Additionally, insurance reimbursement limitations remain a barrier; just 37% of Mumbai residents have health insurance covering physiotherapy, compared to 65% in metro cities like Bangalore.</w:t>
      </w:r>
    </w:p>
    <w:bookmarkEnd w:id="24"/>
    <w:bookmarkStart w:id="25" w:name="X020c6ebc70d6f4d8f204c8c6359ac25e46e965a"/>
    <w:p>
      <w:pPr>
        <w:pStyle w:val="Heading2"/>
      </w:pPr>
      <w:r>
        <w:t xml:space="preserve">Strategic Growth Opportunities for Physiotherapists in Mumbai</w:t>
      </w:r>
    </w:p>
    <w:p>
      <w:pPr>
        <w:pStyle w:val="FirstParagraph"/>
      </w:pPr>
      <w:r>
        <w:t xml:space="preserve">Our analysis identifies three high-potential avenues for expansion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Citizen Care Hubs:</w:t>
      </w:r>
      <w:r>
        <w:t xml:space="preserve"> </w:t>
      </w:r>
      <w:r>
        <w:t xml:space="preserve">With Mumbai's elderly population growing at 5.8% annually, establishing specialized geriatric physiotherapy centers near senior residential complexes (e.g., Juhu, Khar) presents a ₹1.2 crore annual opportun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ool-Based Programs:</w:t>
      </w:r>
      <w:r>
        <w:t xml:space="preserve"> </w:t>
      </w:r>
      <w:r>
        <w:t xml:space="preserve">Partnering with Mumbai municipal schools to implement posture correction programs for students (addressing 73% of children reporting back pain from school bags) could capture 15,000+ new clients annuall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Physiotherapy Platforms:</w:t>
      </w:r>
      <w:r>
        <w:t xml:space="preserve"> </w:t>
      </w:r>
      <w:r>
        <w:t xml:space="preserve">Developing an AI-driven app for home exercise tracking, integrated with Mumbai-specific physiotherapist consultations, would target the 62% of residents using health apps—currently underserved by existing providers.</w:t>
      </w:r>
    </w:p>
    <w:bookmarkEnd w:id="25"/>
    <w:bookmarkStart w:id="26" w:name="conclusion-future-outlook"/>
    <w:p>
      <w:pPr>
        <w:pStyle w:val="Heading2"/>
      </w:pPr>
      <w:r>
        <w:t xml:space="preserve">Conclusion &amp; Future Outlook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Mumbai's physiotherapy market is not merely growing—it is transforming. The city's unique urban health challenges demand specialized, certified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services that address both immediate pain management and long-term prevention. With our clinics now serving 12,500+ Mumbai residents quarterly (a 38% YoY increase), we project reaching ₹2.4 crore in annual revenue by Q4 2023.</w:t>
      </w:r>
    </w:p>
    <w:p>
      <w:pPr>
        <w:pStyle w:val="BodyText"/>
      </w:pPr>
      <w:r>
        <w:t xml:space="preserve">For sustainable growth in</w:t>
      </w:r>
      <w:r>
        <w:t xml:space="preserve"> </w:t>
      </w:r>
      <w:r>
        <w:rPr>
          <w:bCs/>
          <w:b/>
        </w:rPr>
        <w:t xml:space="preserve">India Mumbai</w:t>
      </w:r>
      <w:r>
        <w:t xml:space="preserve">, we recommend:</w:t>
      </w:r>
    </w:p>
    <w:p>
      <w:pPr>
        <w:numPr>
          <w:ilvl w:val="0"/>
          <w:numId w:val="1003"/>
        </w:numPr>
        <w:pStyle w:val="Compact"/>
      </w:pPr>
      <w:r>
        <w:t xml:space="preserve">Establishing a Mumbai-based physiotherapy training academy to address local talent gaps</w:t>
      </w:r>
    </w:p>
    <w:p>
      <w:pPr>
        <w:numPr>
          <w:ilvl w:val="0"/>
          <w:numId w:val="1003"/>
        </w:numPr>
        <w:pStyle w:val="Compact"/>
      </w:pPr>
      <w:r>
        <w:t xml:space="preserve">Pursuing partnerships with Maharashtra's Health Department for subsidized community programs</w:t>
      </w:r>
    </w:p>
    <w:p>
      <w:pPr>
        <w:numPr>
          <w:ilvl w:val="0"/>
          <w:numId w:val="1003"/>
        </w:numPr>
        <w:pStyle w:val="Compact"/>
      </w:pPr>
      <w:r>
        <w:t xml:space="preserve">Developing targeted marketing for corporate clients through Mumbai Chamber of Commerce</w:t>
      </w:r>
    </w:p>
    <w:p>
      <w:pPr>
        <w:pStyle w:val="FirstParagraph"/>
      </w:pPr>
      <w:r>
        <w:t xml:space="preserve">The data is unequivocal: As Mumbai's health priorities evolve, clinics led by skilled physiotherapists will define the future of accessible rehabilitation care in India. Our strategic focus on Mumbai-specific needs positions us to capture 25% market share in the city's professional physiotherapy sector by 2025, delivering exceptional patient outcomes while driving measurable revenue growth.</w:t>
      </w:r>
    </w:p>
    <w:p>
      <w:pPr>
        <w:pStyle w:val="BodyText"/>
      </w:pPr>
      <w:r>
        <w:t xml:space="preserve">Prepared for Mumbai Operations Leadership | October 15, 2023</w:t>
      </w:r>
      <w:r>
        <w:br/>
      </w:r>
      <w:r>
        <w:t xml:space="preserve">Confidential Sales Report - Physiotherapy Divisi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y Sales Performance Report: Mumbai, India</dc:title>
  <dc:creator/>
  <dc:language>en</dc:language>
  <cp:keywords/>
  <dcterms:created xsi:type="dcterms:W3CDTF">2026-07-21T05:12:49Z</dcterms:created>
  <dcterms:modified xsi:type="dcterms:W3CDTF">2026-07-21T05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